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B81B27" w14:textId="23DA6BDF" w:rsidR="007A6E49" w:rsidRPr="00450145" w:rsidRDefault="00DB3C20" w:rsidP="00010382">
      <w:pPr>
        <w:jc w:val="center"/>
        <w:rPr>
          <w:rFonts w:ascii="Helvetica" w:eastAsia="Times New Roman" w:hAnsi="Helvetica" w:cstheme="minorHAnsi"/>
          <w:b/>
          <w:bCs/>
          <w:color w:val="000000"/>
          <w:sz w:val="40"/>
          <w:szCs w:val="40"/>
          <w:u w:val="single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48000" behindDoc="1" locked="0" layoutInCell="1" allowOverlap="1" wp14:anchorId="65642444" wp14:editId="10D9EA30">
            <wp:simplePos x="0" y="0"/>
            <wp:positionH relativeFrom="column">
              <wp:posOffset>-470904</wp:posOffset>
            </wp:positionH>
            <wp:positionV relativeFrom="paragraph">
              <wp:posOffset>-272688</wp:posOffset>
            </wp:positionV>
            <wp:extent cx="1247770" cy="1983652"/>
            <wp:effectExtent l="419100" t="228600" r="372110" b="22669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608021">
                      <a:off x="0" y="0"/>
                      <a:ext cx="1249409" cy="1986257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238F">
        <w:rPr>
          <w:noProof/>
        </w:rPr>
        <w:drawing>
          <wp:anchor distT="0" distB="0" distL="114300" distR="114300" simplePos="0" relativeHeight="251664384" behindDoc="1" locked="0" layoutInCell="1" allowOverlap="1" wp14:anchorId="10D2B612" wp14:editId="3E0F6D8E">
            <wp:simplePos x="0" y="0"/>
            <wp:positionH relativeFrom="column">
              <wp:posOffset>5200650</wp:posOffset>
            </wp:positionH>
            <wp:positionV relativeFrom="paragraph">
              <wp:posOffset>104775</wp:posOffset>
            </wp:positionV>
            <wp:extent cx="1306830" cy="1742440"/>
            <wp:effectExtent l="266700" t="266700" r="274320" b="27686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14816">
                      <a:off x="0" y="0"/>
                      <a:ext cx="1306830" cy="1742440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E49" w:rsidRPr="00450145">
        <w:rPr>
          <w:rFonts w:ascii="Helvetica" w:eastAsia="Times New Roman" w:hAnsi="Helvetica" w:cstheme="minorHAnsi"/>
          <w:b/>
          <w:bCs/>
          <w:color w:val="000000"/>
          <w:sz w:val="40"/>
          <w:szCs w:val="40"/>
          <w:u w:val="single"/>
        </w:rPr>
        <w:t>No Birthday</w:t>
      </w:r>
      <w:r w:rsidR="00554401" w:rsidRPr="00450145">
        <w:rPr>
          <w:rFonts w:ascii="Helvetica" w:eastAsia="Times New Roman" w:hAnsi="Helvetica" w:cstheme="minorHAnsi"/>
          <w:b/>
          <w:bCs/>
          <w:color w:val="000000"/>
          <w:sz w:val="40"/>
          <w:szCs w:val="40"/>
          <w:u w:val="single"/>
        </w:rPr>
        <w:t xml:space="preserve"> Left Behind</w:t>
      </w:r>
    </w:p>
    <w:p w14:paraId="51CF05CA" w14:textId="526F67A9" w:rsidR="00010382" w:rsidRPr="00345212" w:rsidRDefault="00010382" w:rsidP="00010382">
      <w:pPr>
        <w:jc w:val="center"/>
        <w:rPr>
          <w:b/>
          <w:bCs/>
          <w:sz w:val="28"/>
          <w:szCs w:val="28"/>
        </w:rPr>
      </w:pPr>
      <w:r w:rsidRPr="00345212">
        <w:rPr>
          <w:b/>
          <w:bCs/>
          <w:sz w:val="28"/>
          <w:szCs w:val="28"/>
        </w:rPr>
        <w:t>"Every Child deserves to feel special on their Birthday"</w:t>
      </w:r>
    </w:p>
    <w:p w14:paraId="1F3C185A" w14:textId="076CAD07" w:rsidR="000B2CA9" w:rsidRPr="00CC5F3C" w:rsidRDefault="000B2CA9" w:rsidP="00010382">
      <w:pPr>
        <w:jc w:val="center"/>
        <w:rPr>
          <w:sz w:val="16"/>
          <w:szCs w:val="16"/>
        </w:rPr>
      </w:pPr>
    </w:p>
    <w:p w14:paraId="050C3178" w14:textId="16D04ABF" w:rsidR="00B43FCA" w:rsidRPr="001C65D9" w:rsidRDefault="001C65D9" w:rsidP="009A324A">
      <w:pPr>
        <w:jc w:val="center"/>
        <w:rPr>
          <w:sz w:val="48"/>
          <w:szCs w:val="48"/>
        </w:rPr>
      </w:pPr>
      <w:r w:rsidRPr="001C65D9">
        <w:rPr>
          <w:sz w:val="48"/>
          <w:szCs w:val="48"/>
        </w:rPr>
        <w:t xml:space="preserve">Massachusetts </w:t>
      </w:r>
      <w:hyperlink r:id="rId9" w:history="1">
        <w:r w:rsidRPr="00B52CFC">
          <w:rPr>
            <w:rStyle w:val="Hyperlink"/>
            <w:sz w:val="48"/>
            <w:szCs w:val="48"/>
          </w:rPr>
          <w:t>Chapter</w:t>
        </w:r>
      </w:hyperlink>
    </w:p>
    <w:p w14:paraId="44447F7D" w14:textId="0EFB208F" w:rsidR="00B52CFC" w:rsidRDefault="00B52CFC" w:rsidP="00EE5C94">
      <w:pPr>
        <w:jc w:val="center"/>
      </w:pPr>
    </w:p>
    <w:p w14:paraId="12FD185A" w14:textId="3AAAC496" w:rsidR="0006670F" w:rsidRDefault="00EE5C94" w:rsidP="00EE5C94">
      <w:pPr>
        <w:jc w:val="center"/>
      </w:pPr>
      <w:r>
        <w:t>Melody Beach</w:t>
      </w:r>
    </w:p>
    <w:p w14:paraId="14941656" w14:textId="4F5F1BED" w:rsidR="00EE5C94" w:rsidRDefault="00EE5C94" w:rsidP="00EE5C94">
      <w:pPr>
        <w:jc w:val="center"/>
      </w:pPr>
      <w:r>
        <w:t xml:space="preserve"> Massachusetts Chapter </w:t>
      </w:r>
      <w:r w:rsidR="00F46F00">
        <w:t>Director</w:t>
      </w:r>
    </w:p>
    <w:p w14:paraId="0C3E17E2" w14:textId="5AFEB5AC" w:rsidR="00EE5C94" w:rsidRDefault="00EE5C94" w:rsidP="00EE5C94">
      <w:pPr>
        <w:jc w:val="center"/>
      </w:pPr>
      <w:r>
        <w:t>508.330.03</w:t>
      </w:r>
      <w:r w:rsidR="00C80836">
        <w:t>43</w:t>
      </w:r>
    </w:p>
    <w:p w14:paraId="273F6A5F" w14:textId="7A5E7089" w:rsidR="00CD6C6A" w:rsidRDefault="00B11A2D" w:rsidP="00EE5C94">
      <w:pPr>
        <w:jc w:val="center"/>
        <w:rPr>
          <w:rStyle w:val="Hyperlink"/>
        </w:rPr>
      </w:pPr>
      <w:hyperlink r:id="rId10" w:history="1">
        <w:r w:rsidR="00091604">
          <w:rPr>
            <w:rStyle w:val="Hyperlink"/>
          </w:rPr>
          <w:t>centralmassnblb@gmail.com</w:t>
        </w:r>
      </w:hyperlink>
    </w:p>
    <w:p w14:paraId="0AE85556" w14:textId="37AE2276" w:rsidR="00B52CFC" w:rsidRDefault="00B11A2D" w:rsidP="00EE5C94">
      <w:pPr>
        <w:jc w:val="center"/>
        <w:rPr>
          <w:rStyle w:val="Hyperlink"/>
        </w:rPr>
      </w:pPr>
      <w:hyperlink r:id="rId11" w:history="1">
        <w:r w:rsidR="00B52CFC" w:rsidRPr="00B52CFC">
          <w:rPr>
            <w:rStyle w:val="Hyperlink"/>
          </w:rPr>
          <w:t>Facebook private</w:t>
        </w:r>
      </w:hyperlink>
    </w:p>
    <w:p w14:paraId="7973A1F7" w14:textId="34681A82" w:rsidR="00B52CFC" w:rsidRDefault="00B11A2D" w:rsidP="00EE5C94">
      <w:pPr>
        <w:jc w:val="center"/>
      </w:pPr>
      <w:hyperlink r:id="rId12" w:history="1">
        <w:r w:rsidR="00B52CFC" w:rsidRPr="00B52CFC">
          <w:rPr>
            <w:rStyle w:val="Hyperlink"/>
          </w:rPr>
          <w:t>Facebook public</w:t>
        </w:r>
      </w:hyperlink>
    </w:p>
    <w:p w14:paraId="74F2BE5B" w14:textId="65742E68" w:rsidR="00B52CFC" w:rsidRDefault="00B52CFC" w:rsidP="00A35BC4"/>
    <w:p w14:paraId="6514BC6E" w14:textId="2A3D4344" w:rsidR="0006670F" w:rsidRPr="00B52CFC" w:rsidRDefault="00EC46A5" w:rsidP="00A35BC4">
      <w:pPr>
        <w:rPr>
          <w:b/>
          <w:bCs/>
          <w:sz w:val="36"/>
          <w:szCs w:val="36"/>
        </w:rPr>
      </w:pPr>
      <w:r w:rsidRPr="00345212">
        <w:rPr>
          <w:b/>
          <w:bCs/>
          <w:i/>
          <w:iCs/>
          <w:noProof/>
          <w:color w:val="9900FF"/>
        </w:rPr>
        <w:drawing>
          <wp:anchor distT="0" distB="0" distL="114300" distR="114300" simplePos="0" relativeHeight="251669504" behindDoc="0" locked="0" layoutInCell="1" allowOverlap="1" wp14:anchorId="10E10435" wp14:editId="2FF3E0ED">
            <wp:simplePos x="0" y="0"/>
            <wp:positionH relativeFrom="column">
              <wp:posOffset>5105400</wp:posOffset>
            </wp:positionH>
            <wp:positionV relativeFrom="paragraph">
              <wp:posOffset>669925</wp:posOffset>
            </wp:positionV>
            <wp:extent cx="1243965" cy="1658620"/>
            <wp:effectExtent l="57150" t="57150" r="51435" b="55880"/>
            <wp:wrapThrough wrapText="bothSides">
              <wp:wrapPolygon edited="0">
                <wp:start x="-992" y="-744"/>
                <wp:lineTo x="-992" y="22080"/>
                <wp:lineTo x="22162" y="22080"/>
                <wp:lineTo x="22162" y="-744"/>
                <wp:lineTo x="-992" y="-744"/>
              </wp:wrapPolygon>
            </wp:wrapThrough>
            <wp:docPr id="1925059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059061" name="Picture 1925059061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965" cy="1658620"/>
                    </a:xfrm>
                    <a:prstGeom prst="rect">
                      <a:avLst/>
                    </a:prstGeom>
                    <a:scene3d>
                      <a:camera prst="orthographicFront"/>
                      <a:lightRig rig="threePt" dir="t"/>
                    </a:scene3d>
                    <a:sp3d>
                      <a:bevelB prst="convex"/>
                    </a:sp3d>
                  </pic:spPr>
                </pic:pic>
              </a:graphicData>
            </a:graphic>
          </wp:anchor>
        </w:drawing>
      </w:r>
      <w:r w:rsidR="00B53ADC" w:rsidRPr="00345212">
        <w:rPr>
          <w:b/>
          <w:bCs/>
          <w:i/>
          <w:iCs/>
          <w:color w:val="9900FF"/>
          <w:sz w:val="36"/>
          <w:szCs w:val="36"/>
        </w:rPr>
        <w:t>NBLB</w:t>
      </w:r>
      <w:r w:rsidR="00B52CFC" w:rsidRPr="00345212">
        <w:rPr>
          <w:b/>
          <w:bCs/>
          <w:i/>
          <w:iCs/>
          <w:color w:val="9900FF"/>
          <w:sz w:val="36"/>
          <w:szCs w:val="36"/>
        </w:rPr>
        <w:t>’s</w:t>
      </w:r>
      <w:r w:rsidR="00B53ADC" w:rsidRPr="00345212">
        <w:rPr>
          <w:b/>
          <w:bCs/>
          <w:i/>
          <w:iCs/>
          <w:color w:val="9900FF"/>
          <w:sz w:val="36"/>
          <w:szCs w:val="36"/>
        </w:rPr>
        <w:t xml:space="preserve"> corporate </w:t>
      </w:r>
      <w:r w:rsidR="00CB4993" w:rsidRPr="00345212">
        <w:rPr>
          <w:b/>
          <w:bCs/>
          <w:i/>
          <w:iCs/>
          <w:color w:val="9900FF"/>
          <w:sz w:val="36"/>
          <w:szCs w:val="36"/>
        </w:rPr>
        <w:t>m</w:t>
      </w:r>
      <w:r w:rsidR="00B53ADC" w:rsidRPr="00345212">
        <w:rPr>
          <w:b/>
          <w:bCs/>
          <w:i/>
          <w:iCs/>
          <w:color w:val="9900FF"/>
          <w:sz w:val="36"/>
          <w:szCs w:val="36"/>
        </w:rPr>
        <w:t>ission is to provide every homeless shelter child the opportunity to celebrate their birthday in a special and memorable way</w:t>
      </w:r>
      <w:r w:rsidR="00B53ADC" w:rsidRPr="00B52CFC">
        <w:rPr>
          <w:b/>
          <w:bCs/>
          <w:sz w:val="36"/>
          <w:szCs w:val="36"/>
        </w:rPr>
        <w:t>.</w:t>
      </w:r>
    </w:p>
    <w:p w14:paraId="577D35D6" w14:textId="352548D6" w:rsidR="00B53ADC" w:rsidRDefault="00EC46A5" w:rsidP="00A35BC4">
      <w:r>
        <w:rPr>
          <w:b/>
          <w:bCs/>
          <w:noProof/>
          <w:color w:val="FF0000"/>
        </w:rPr>
        <w:drawing>
          <wp:anchor distT="0" distB="0" distL="114300" distR="114300" simplePos="0" relativeHeight="251645950" behindDoc="0" locked="0" layoutInCell="1" allowOverlap="1" wp14:anchorId="6F6337BD" wp14:editId="02084405">
            <wp:simplePos x="0" y="0"/>
            <wp:positionH relativeFrom="column">
              <wp:posOffset>-830580</wp:posOffset>
            </wp:positionH>
            <wp:positionV relativeFrom="paragraph">
              <wp:posOffset>267335</wp:posOffset>
            </wp:positionV>
            <wp:extent cx="968375" cy="1722120"/>
            <wp:effectExtent l="0" t="0" r="3175" b="0"/>
            <wp:wrapThrough wrapText="bothSides">
              <wp:wrapPolygon edited="0">
                <wp:start x="0" y="0"/>
                <wp:lineTo x="0" y="21265"/>
                <wp:lineTo x="21246" y="21265"/>
                <wp:lineTo x="21246" y="0"/>
                <wp:lineTo x="0" y="0"/>
              </wp:wrapPolygon>
            </wp:wrapThrough>
            <wp:docPr id="7578144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81443" name="Picture 75781443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8375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F9316F" w14:textId="16EF91AE" w:rsidR="00B53ADC" w:rsidRDefault="00B53ADC" w:rsidP="00A35BC4">
      <w:r w:rsidRPr="00EB54FA">
        <w:rPr>
          <w:u w:val="single"/>
        </w:rPr>
        <w:t>Nationally</w:t>
      </w:r>
      <w:r>
        <w:t>:</w:t>
      </w:r>
    </w:p>
    <w:p w14:paraId="64A1DA9B" w14:textId="22864BF1" w:rsidR="00B53ADC" w:rsidRDefault="00B53ADC" w:rsidP="00B53ADC">
      <w:pPr>
        <w:pStyle w:val="ListParagraph"/>
        <w:numPr>
          <w:ilvl w:val="0"/>
          <w:numId w:val="35"/>
        </w:numPr>
      </w:pPr>
      <w:r>
        <w:t>C</w:t>
      </w:r>
      <w:r w:rsidR="00EE5C94">
        <w:t xml:space="preserve">urrently </w:t>
      </w:r>
      <w:r w:rsidR="0098733F">
        <w:t>supporting</w:t>
      </w:r>
      <w:r w:rsidR="00EE5C94">
        <w:t xml:space="preserve"> </w:t>
      </w:r>
      <w:r w:rsidR="00574BCD">
        <w:rPr>
          <w:b/>
          <w:bCs/>
        </w:rPr>
        <w:t>31</w:t>
      </w:r>
      <w:r w:rsidR="00EE5C94" w:rsidRPr="00B53ADC">
        <w:rPr>
          <w:b/>
          <w:bCs/>
        </w:rPr>
        <w:t xml:space="preserve"> </w:t>
      </w:r>
      <w:hyperlink r:id="rId15" w:history="1">
        <w:r w:rsidR="00C266A5" w:rsidRPr="00345212">
          <w:rPr>
            <w:rStyle w:val="Hyperlink"/>
            <w:b/>
            <w:bCs/>
          </w:rPr>
          <w:t xml:space="preserve">homeless </w:t>
        </w:r>
        <w:r w:rsidR="00EE5C94" w:rsidRPr="00345212">
          <w:rPr>
            <w:rStyle w:val="Hyperlink"/>
            <w:b/>
            <w:bCs/>
          </w:rPr>
          <w:t>shelters</w:t>
        </w:r>
      </w:hyperlink>
      <w:r w:rsidR="00EE5C94">
        <w:t xml:space="preserve"> </w:t>
      </w:r>
      <w:r>
        <w:t>across the country</w:t>
      </w:r>
    </w:p>
    <w:p w14:paraId="15DA3841" w14:textId="7B2ACEA5" w:rsidR="00EE5C94" w:rsidRDefault="00B53ADC" w:rsidP="00B53ADC">
      <w:pPr>
        <w:pStyle w:val="ListParagraph"/>
        <w:numPr>
          <w:ilvl w:val="0"/>
          <w:numId w:val="35"/>
        </w:numPr>
      </w:pPr>
      <w:r>
        <w:t xml:space="preserve">Growing the NBLB family across the US to now include </w:t>
      </w:r>
      <w:r w:rsidR="00EE5C94" w:rsidRPr="00B53ADC">
        <w:rPr>
          <w:b/>
          <w:bCs/>
        </w:rPr>
        <w:t xml:space="preserve">10 </w:t>
      </w:r>
      <w:hyperlink r:id="rId16" w:history="1">
        <w:r w:rsidR="00EE5C94" w:rsidRPr="00345212">
          <w:rPr>
            <w:rStyle w:val="Hyperlink"/>
            <w:b/>
            <w:bCs/>
          </w:rPr>
          <w:t>chapters</w:t>
        </w:r>
      </w:hyperlink>
      <w:r w:rsidR="00EE5C94">
        <w:t xml:space="preserve"> </w:t>
      </w:r>
    </w:p>
    <w:p w14:paraId="78797446" w14:textId="48AF1738" w:rsidR="00657869" w:rsidRDefault="00CB4993" w:rsidP="00657869">
      <w:pPr>
        <w:pStyle w:val="ListParagraph"/>
        <w:numPr>
          <w:ilvl w:val="0"/>
          <w:numId w:val="35"/>
        </w:numPr>
      </w:pPr>
      <w:r>
        <w:t>Aim</w:t>
      </w:r>
      <w:r w:rsidR="00657869">
        <w:t xml:space="preserve"> to</w:t>
      </w:r>
      <w:r>
        <w:t xml:space="preserve"> </w:t>
      </w:r>
      <w:r w:rsidR="001C5973">
        <w:t xml:space="preserve">add </w:t>
      </w:r>
      <w:r w:rsidR="00DF3937">
        <w:t xml:space="preserve">two </w:t>
      </w:r>
      <w:r w:rsidR="001C5973">
        <w:t>(</w:t>
      </w:r>
      <w:r w:rsidR="00657869">
        <w:t xml:space="preserve">2) new chapters in New York and Denver areas - places where rates of homelessness have gone up more </w:t>
      </w:r>
      <w:r w:rsidR="00557105">
        <w:t>since</w:t>
      </w:r>
      <w:r w:rsidR="00657869">
        <w:t xml:space="preserve"> covid</w:t>
      </w:r>
    </w:p>
    <w:p w14:paraId="0793CE05" w14:textId="606F8F0B" w:rsidR="00EE5C94" w:rsidRDefault="00657869" w:rsidP="006B435D">
      <w:pPr>
        <w:pStyle w:val="ListParagraph"/>
        <w:numPr>
          <w:ilvl w:val="0"/>
          <w:numId w:val="35"/>
        </w:numPr>
      </w:pPr>
      <w:r>
        <w:t xml:space="preserve">Reach for local and national grant offerings to sustain this </w:t>
      </w:r>
    </w:p>
    <w:p w14:paraId="3D3A7BBF" w14:textId="79340031" w:rsidR="00CB4993" w:rsidRDefault="00CB4993" w:rsidP="00F97C44">
      <w:pPr>
        <w:pStyle w:val="ListParagraph"/>
      </w:pPr>
    </w:p>
    <w:p w14:paraId="7F2502EC" w14:textId="49CBCEEF" w:rsidR="00B53ADC" w:rsidRDefault="00B53ADC" w:rsidP="00EE5C94">
      <w:r w:rsidRPr="00EB54FA">
        <w:rPr>
          <w:u w:val="single"/>
        </w:rPr>
        <w:t>Locally</w:t>
      </w:r>
      <w:r>
        <w:t>:</w:t>
      </w:r>
      <w:r w:rsidR="00EC46A5" w:rsidRPr="00EC46A5">
        <w:rPr>
          <w:noProof/>
        </w:rPr>
        <w:t xml:space="preserve"> </w:t>
      </w:r>
    </w:p>
    <w:p w14:paraId="268A81F0" w14:textId="32CF80EC" w:rsidR="00B53ADC" w:rsidRDefault="00345212" w:rsidP="00657869">
      <w:pPr>
        <w:pStyle w:val="ListParagraph"/>
        <w:numPr>
          <w:ilvl w:val="0"/>
          <w:numId w:val="36"/>
        </w:numPr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5076E8BA" wp14:editId="763D5E68">
            <wp:simplePos x="0" y="0"/>
            <wp:positionH relativeFrom="column">
              <wp:posOffset>4273550</wp:posOffset>
            </wp:positionH>
            <wp:positionV relativeFrom="paragraph">
              <wp:posOffset>110490</wp:posOffset>
            </wp:positionV>
            <wp:extent cx="2066925" cy="2066925"/>
            <wp:effectExtent l="171450" t="171450" r="161925" b="180975"/>
            <wp:wrapThrough wrapText="bothSides">
              <wp:wrapPolygon edited="0">
                <wp:start x="235" y="106"/>
                <wp:lineTo x="-856" y="735"/>
                <wp:lineTo x="-114" y="10336"/>
                <wp:lineTo x="-895" y="10496"/>
                <wp:lineTo x="-153" y="20097"/>
                <wp:lineTo x="9262" y="21426"/>
                <wp:lineTo x="19217" y="21425"/>
                <wp:lineTo x="19492" y="21775"/>
                <wp:lineTo x="21248" y="21417"/>
                <wp:lineTo x="21363" y="20987"/>
                <wp:lineTo x="21641" y="12396"/>
                <wp:lineTo x="21520" y="1855"/>
                <wp:lineTo x="19092" y="-87"/>
                <wp:lineTo x="18064" y="-3128"/>
                <wp:lineTo x="2381" y="-332"/>
                <wp:lineTo x="235" y="106"/>
              </wp:wrapPolygon>
            </wp:wrapThrough>
            <wp:docPr id="8534192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419230" name="Picture 853419230"/>
                    <pic:cNvPicPr/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2430">
                      <a:off x="0" y="0"/>
                      <a:ext cx="2066925" cy="2066925"/>
                    </a:xfrm>
                    <a:prstGeom prst="rect">
                      <a:avLst/>
                    </a:prstGeom>
                    <a:effectLst>
                      <a:softEdge rad="1016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3ADC">
        <w:t xml:space="preserve">Currently serving shelters in Worcester and Roxbury MA </w:t>
      </w:r>
    </w:p>
    <w:p w14:paraId="747DA80A" w14:textId="2DD3762A" w:rsidR="00345212" w:rsidRDefault="00345212" w:rsidP="00657869">
      <w:pPr>
        <w:pStyle w:val="ListParagraph"/>
        <w:numPr>
          <w:ilvl w:val="0"/>
          <w:numId w:val="36"/>
        </w:numPr>
      </w:pPr>
      <w:r>
        <w:t>Collaborating with The Center of Hope Foundation</w:t>
      </w:r>
    </w:p>
    <w:p w14:paraId="38A03DC0" w14:textId="5AF46805" w:rsidR="00557105" w:rsidRDefault="00557105" w:rsidP="00557105">
      <w:pPr>
        <w:pStyle w:val="ListParagraph"/>
        <w:numPr>
          <w:ilvl w:val="0"/>
          <w:numId w:val="36"/>
        </w:numPr>
      </w:pPr>
      <w:r>
        <w:t xml:space="preserve">Reach for local donation and grant offerings to sustain this </w:t>
      </w:r>
    </w:p>
    <w:p w14:paraId="18F656BF" w14:textId="641BF97A" w:rsidR="00657869" w:rsidRDefault="00657869" w:rsidP="00657869">
      <w:pPr>
        <w:pStyle w:val="ListParagraph"/>
        <w:numPr>
          <w:ilvl w:val="0"/>
          <w:numId w:val="36"/>
        </w:numPr>
      </w:pPr>
      <w:r>
        <w:t>Increas</w:t>
      </w:r>
      <w:r w:rsidR="00EB54FA">
        <w:t>ing</w:t>
      </w:r>
      <w:r>
        <w:t xml:space="preserve"> Chapter growth by adding additional location</w:t>
      </w:r>
      <w:r w:rsidR="00A61F97">
        <w:t>s</w:t>
      </w:r>
    </w:p>
    <w:p w14:paraId="135B4C25" w14:textId="1058DD88" w:rsidR="00B53ADC" w:rsidRDefault="00345212" w:rsidP="00EE5C94">
      <w:r>
        <w:rPr>
          <w:noProof/>
        </w:rPr>
        <w:drawing>
          <wp:anchor distT="0" distB="0" distL="114300" distR="114300" simplePos="0" relativeHeight="251665408" behindDoc="1" locked="0" layoutInCell="1" allowOverlap="1" wp14:anchorId="6F456967" wp14:editId="513876C2">
            <wp:simplePos x="0" y="0"/>
            <wp:positionH relativeFrom="column">
              <wp:posOffset>-680729</wp:posOffset>
            </wp:positionH>
            <wp:positionV relativeFrom="paragraph">
              <wp:posOffset>194706</wp:posOffset>
            </wp:positionV>
            <wp:extent cx="1329910" cy="1773212"/>
            <wp:effectExtent l="19050" t="0" r="2286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09567">
                      <a:off x="0" y="0"/>
                      <a:ext cx="1332403" cy="1776537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3D46A8" w14:textId="7094FE17" w:rsidR="0006238F" w:rsidRDefault="00657869" w:rsidP="001C65D9">
      <w:pPr>
        <w:jc w:val="center"/>
      </w:pPr>
      <w:r>
        <w:t>NBLB is a registered non-profit 501(C) (3), Tax ID # 84-1822037</w:t>
      </w:r>
    </w:p>
    <w:p w14:paraId="6765E452" w14:textId="2A18B15C" w:rsidR="0006238F" w:rsidRDefault="00345212" w:rsidP="00EE5C94">
      <w:r>
        <w:rPr>
          <w:noProof/>
        </w:rPr>
        <w:drawing>
          <wp:anchor distT="0" distB="0" distL="114300" distR="114300" simplePos="0" relativeHeight="251644925" behindDoc="0" locked="0" layoutInCell="1" allowOverlap="1" wp14:anchorId="1151A38C" wp14:editId="3A2445DE">
            <wp:simplePos x="0" y="0"/>
            <wp:positionH relativeFrom="column">
              <wp:posOffset>1440180</wp:posOffset>
            </wp:positionH>
            <wp:positionV relativeFrom="paragraph">
              <wp:posOffset>36830</wp:posOffset>
            </wp:positionV>
            <wp:extent cx="2392680" cy="1794510"/>
            <wp:effectExtent l="0" t="0" r="7620" b="0"/>
            <wp:wrapThrough wrapText="bothSides">
              <wp:wrapPolygon edited="0">
                <wp:start x="688" y="0"/>
                <wp:lineTo x="0" y="459"/>
                <wp:lineTo x="0" y="21096"/>
                <wp:lineTo x="688" y="21325"/>
                <wp:lineTo x="20809" y="21325"/>
                <wp:lineTo x="21497" y="21096"/>
                <wp:lineTo x="21497" y="459"/>
                <wp:lineTo x="20809" y="0"/>
                <wp:lineTo x="688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2680" cy="17945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5BB8A8" w14:textId="2895A2AC" w:rsidR="0006238F" w:rsidRDefault="0006238F" w:rsidP="00EE5C94"/>
    <w:p w14:paraId="0F260C12" w14:textId="1803C701" w:rsidR="0006238F" w:rsidRDefault="0006238F" w:rsidP="00EE5C94"/>
    <w:p w14:paraId="2A9B8D12" w14:textId="74588D82" w:rsidR="0006238F" w:rsidRDefault="0006238F" w:rsidP="00EE5C94"/>
    <w:p w14:paraId="3CCF6B65" w14:textId="3F38519E" w:rsidR="0006238F" w:rsidRDefault="0006238F" w:rsidP="00EE5C94"/>
    <w:p w14:paraId="4F041F4E" w14:textId="2E308DDD" w:rsidR="0006238F" w:rsidRDefault="0006238F" w:rsidP="00EE5C94"/>
    <w:p w14:paraId="4F1FF76E" w14:textId="6AB1C933" w:rsidR="0006238F" w:rsidRDefault="0006238F" w:rsidP="00EE5C94"/>
    <w:p w14:paraId="5418C0CC" w14:textId="7D883178" w:rsidR="0006238F" w:rsidRDefault="0006238F" w:rsidP="00EE5C94"/>
    <w:p w14:paraId="412014A7" w14:textId="7D39E5A3" w:rsidR="0006670F" w:rsidRDefault="0006670F" w:rsidP="00A35BC4"/>
    <w:p w14:paraId="680E90C6" w14:textId="77777777" w:rsidR="00345212" w:rsidRDefault="00345212" w:rsidP="00B52CFC">
      <w:pPr>
        <w:jc w:val="center"/>
        <w:rPr>
          <w:b/>
          <w:bCs/>
          <w:color w:val="FF0000"/>
        </w:rPr>
      </w:pPr>
    </w:p>
    <w:p w14:paraId="70D35D8E" w14:textId="406C1FBA" w:rsidR="00345212" w:rsidRDefault="00345212" w:rsidP="008E299E">
      <w:pPr>
        <w:rPr>
          <w:rFonts w:ascii="Calibri" w:hAnsi="Calibri" w:cs="Calibri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6DDF9C7F" wp14:editId="3C82F55E">
            <wp:simplePos x="0" y="0"/>
            <wp:positionH relativeFrom="column">
              <wp:posOffset>5272243</wp:posOffset>
            </wp:positionH>
            <wp:positionV relativeFrom="paragraph">
              <wp:posOffset>64606</wp:posOffset>
            </wp:positionV>
            <wp:extent cx="1401445" cy="967740"/>
            <wp:effectExtent l="76200" t="114300" r="84455" b="11811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64" t="28531" r="6152" b="29329"/>
                    <a:stretch/>
                  </pic:blipFill>
                  <pic:spPr bwMode="auto">
                    <a:xfrm rot="582804">
                      <a:off x="0" y="0"/>
                      <a:ext cx="1401445" cy="967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76D5683B" wp14:editId="2BC264CE">
            <wp:simplePos x="0" y="0"/>
            <wp:positionH relativeFrom="column">
              <wp:posOffset>-379895</wp:posOffset>
            </wp:positionH>
            <wp:positionV relativeFrom="paragraph">
              <wp:posOffset>197018</wp:posOffset>
            </wp:positionV>
            <wp:extent cx="1122312" cy="826028"/>
            <wp:effectExtent l="57150" t="0" r="59055" b="698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ad.png"/>
                    <pic:cNvPicPr/>
                  </pic:nvPicPr>
                  <pic:blipFill>
                    <a:blip r:embed="rId2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119334">
                      <a:off x="0" y="0"/>
                      <a:ext cx="1122312" cy="826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869">
        <w:rPr>
          <w:noProof/>
        </w:rPr>
        <w:drawing>
          <wp:anchor distT="0" distB="0" distL="114300" distR="114300" simplePos="0" relativeHeight="251658240" behindDoc="0" locked="0" layoutInCell="1" allowOverlap="1" wp14:anchorId="7168AE8C" wp14:editId="624015FF">
            <wp:simplePos x="0" y="0"/>
            <wp:positionH relativeFrom="column">
              <wp:posOffset>0</wp:posOffset>
            </wp:positionH>
            <wp:positionV relativeFrom="page">
              <wp:posOffset>-5120640</wp:posOffset>
            </wp:positionV>
            <wp:extent cx="1709928" cy="2276856"/>
            <wp:effectExtent l="0" t="0" r="5080" b="0"/>
            <wp:wrapThrough wrapText="bothSides">
              <wp:wrapPolygon edited="0">
                <wp:start x="0" y="0"/>
                <wp:lineTo x="0" y="21329"/>
                <wp:lineTo x="21423" y="21329"/>
                <wp:lineTo x="2142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928" cy="2276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477F" w:rsidRPr="0034477F">
        <w:rPr>
          <w:b/>
          <w:bCs/>
          <w:color w:val="FF0000"/>
        </w:rPr>
        <w:t>Wish List items</w:t>
      </w:r>
      <w:r w:rsidR="0034477F" w:rsidRPr="0034477F">
        <w:rPr>
          <w:rFonts w:eastAsiaTheme="minorEastAsia"/>
          <w:noProof/>
        </w:rPr>
        <w:t xml:space="preserve"> – </w:t>
      </w:r>
      <w:hyperlink r:id="rId22" w:history="1">
        <w:r w:rsidR="0034477F" w:rsidRPr="00B52CFC">
          <w:rPr>
            <w:rStyle w:val="Hyperlink"/>
            <w:rFonts w:eastAsiaTheme="minorEastAsia"/>
            <w:noProof/>
          </w:rPr>
          <w:t>Amazon</w:t>
        </w:r>
      </w:hyperlink>
      <w:r w:rsidR="0034477F" w:rsidRPr="0034477F">
        <w:rPr>
          <w:rFonts w:eastAsiaTheme="minorEastAsia"/>
          <w:noProof/>
        </w:rPr>
        <w:t xml:space="preserve"> </w:t>
      </w:r>
      <w:r w:rsidR="0034477F">
        <w:rPr>
          <w:rFonts w:eastAsiaTheme="minorEastAsia"/>
          <w:noProof/>
        </w:rPr>
        <w:t xml:space="preserve">&amp; </w:t>
      </w:r>
      <w:hyperlink r:id="rId23" w:history="1">
        <w:r w:rsidR="0034477F" w:rsidRPr="00B52CFC">
          <w:rPr>
            <w:rStyle w:val="Hyperlink"/>
            <w:rFonts w:eastAsiaTheme="minorEastAsia"/>
            <w:noProof/>
          </w:rPr>
          <w:t>Walmart</w:t>
        </w:r>
      </w:hyperlink>
      <w:r w:rsidR="0034477F">
        <w:rPr>
          <w:rFonts w:eastAsiaTheme="minorEastAsia"/>
          <w:noProof/>
        </w:rPr>
        <w:t xml:space="preserve"> </w:t>
      </w:r>
      <w:r w:rsidR="002326AA">
        <w:rPr>
          <w:rFonts w:eastAsiaTheme="minorEastAsia"/>
          <w:noProof/>
        </w:rPr>
        <w:t xml:space="preserve"> along with </w:t>
      </w:r>
      <w:hyperlink r:id="rId24" w:history="1">
        <w:r w:rsidRPr="00345212">
          <w:rPr>
            <w:rStyle w:val="Hyperlink"/>
            <w:rFonts w:eastAsiaTheme="minorEastAsia"/>
            <w:noProof/>
          </w:rPr>
          <w:t>Good Bag Item</w:t>
        </w:r>
      </w:hyperlink>
      <w:r>
        <w:rPr>
          <w:rFonts w:eastAsiaTheme="minorEastAsia"/>
          <w:noProof/>
        </w:rPr>
        <w:t xml:space="preserve"> &amp; </w:t>
      </w:r>
      <w:hyperlink r:id="rId25" w:history="1">
        <w:r w:rsidRPr="00345212">
          <w:rPr>
            <w:rStyle w:val="Hyperlink"/>
            <w:rFonts w:eastAsiaTheme="minorEastAsia"/>
            <w:noProof/>
          </w:rPr>
          <w:t>Party Items</w:t>
        </w:r>
      </w:hyperlink>
    </w:p>
    <w:sectPr w:rsidR="00345212" w:rsidSect="00A51A09">
      <w:headerReference w:type="default" r:id="rId26"/>
      <w:footerReference w:type="default" r:id="rId27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4E9C51" w14:textId="77777777" w:rsidR="00B11A2D" w:rsidRDefault="00B11A2D" w:rsidP="00504E25">
      <w:r>
        <w:separator/>
      </w:r>
    </w:p>
  </w:endnote>
  <w:endnote w:type="continuationSeparator" w:id="0">
    <w:p w14:paraId="70E64933" w14:textId="77777777" w:rsidR="00B11A2D" w:rsidRDefault="00B11A2D" w:rsidP="00504E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22Undergrou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A3C2B" w14:textId="7ECDFF68" w:rsidR="00CD5910" w:rsidRDefault="00F97C44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4CE8E6C" wp14:editId="559C08C5">
              <wp:simplePos x="0" y="0"/>
              <wp:positionH relativeFrom="margin">
                <wp:posOffset>-333375</wp:posOffset>
              </wp:positionH>
              <wp:positionV relativeFrom="paragraph">
                <wp:posOffset>-59055</wp:posOffset>
              </wp:positionV>
              <wp:extent cx="7062788" cy="69532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62788" cy="6953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11BA2D5" w14:textId="77777777" w:rsidR="009A324A" w:rsidRDefault="00426A43" w:rsidP="009A324A">
                          <w:pPr>
                            <w:tabs>
                              <w:tab w:val="left" w:pos="7785"/>
                            </w:tabs>
                            <w:spacing w:before="120" w:after="120"/>
                            <w:jc w:val="center"/>
                            <w:rPr>
                              <w:rFonts w:ascii="P22Underground" w:hAnsi="P22Underground" w:cs="P22Underground"/>
                            </w:rPr>
                          </w:pPr>
                          <w:r>
                            <w:rPr>
                              <w:rFonts w:ascii="P22Underground" w:hAnsi="P22Underground" w:cs="P22Underground"/>
                            </w:rPr>
                            <w:t xml:space="preserve">nobirthdayleftbehind.com | </w:t>
                          </w:r>
                          <w:hyperlink r:id="rId1" w:history="1">
                            <w:r w:rsidR="009A324A" w:rsidRPr="00B665BC">
                              <w:rPr>
                                <w:rStyle w:val="Hyperlink"/>
                                <w:rFonts w:ascii="P22Underground" w:hAnsi="P22Underground" w:cs="P22Underground"/>
                              </w:rPr>
                              <w:t>info@nobirthdayleftbehind.com</w:t>
                            </w:r>
                          </w:hyperlink>
                        </w:p>
                        <w:p w14:paraId="2EE832F7" w14:textId="1D88260E" w:rsidR="009A324A" w:rsidRDefault="00345212" w:rsidP="009A324A">
                          <w:pPr>
                            <w:tabs>
                              <w:tab w:val="left" w:pos="7785"/>
                            </w:tabs>
                            <w:spacing w:before="120" w:after="120"/>
                            <w:jc w:val="center"/>
                            <w:rPr>
                              <w:rFonts w:ascii="Helvetica" w:eastAsia="Times New Roman" w:hAnsi="Helvetica" w:cstheme="min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Helvetica" w:eastAsia="Times New Roman" w:hAnsi="Helvetica" w:cstheme="minorHAnsi"/>
                              <w:sz w:val="22"/>
                              <w:szCs w:val="22"/>
                            </w:rPr>
                            <w:t xml:space="preserve">Non-Profit Headquarters </w:t>
                          </w:r>
                          <w:r w:rsidR="009A324A">
                            <w:rPr>
                              <w:rFonts w:ascii="Helvetica" w:eastAsia="Times New Roman" w:hAnsi="Helvetica" w:cstheme="minorHAnsi"/>
                              <w:sz w:val="22"/>
                              <w:szCs w:val="22"/>
                            </w:rPr>
                            <w:t>Fremont, CA  94539</w:t>
                          </w:r>
                        </w:p>
                        <w:p w14:paraId="275B0939" w14:textId="1CF7F8A9" w:rsidR="00426A43" w:rsidRDefault="00426A43" w:rsidP="00426A43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ascii="P22Underground" w:hAnsi="P22Underground" w:cs="P22Underground"/>
                            </w:rPr>
                          </w:pPr>
                        </w:p>
                        <w:p w14:paraId="13445273" w14:textId="77777777" w:rsidR="009A324A" w:rsidRPr="0001726E" w:rsidRDefault="009A324A" w:rsidP="00426A43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14"/>
                              <w:szCs w:val="17"/>
                            </w:rPr>
                          </w:pPr>
                        </w:p>
                        <w:p w14:paraId="6E677647" w14:textId="77777777" w:rsidR="00426A43" w:rsidRDefault="00426A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4CE8E6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26.25pt;margin-top:-4.65pt;width:556.15pt;height:54.75pt;z-index:2516705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" filled="f" stroked="f" strokeweight=".5pt">
              <v:textbox>
                <w:txbxContent>
                  <w:p w14:paraId="011BA2D5" w14:textId="77777777" w:rsidR="009A324A" w:rsidRDefault="00426A43" w:rsidP="009A324A">
                    <w:pPr>
                      <w:tabs>
                        <w:tab w:val="left" w:pos="7785"/>
                      </w:tabs>
                      <w:spacing w:before="120" w:after="120"/>
                      <w:jc w:val="center"/>
                      <w:rPr>
                        <w:rFonts w:ascii="P22Underground" w:hAnsi="P22Underground" w:cs="P22Underground"/>
                      </w:rPr>
                    </w:pPr>
                    <w:r>
                      <w:rPr>
                        <w:rFonts w:ascii="P22Underground" w:hAnsi="P22Underground" w:cs="P22Underground"/>
                      </w:rPr>
                      <w:t xml:space="preserve">nobirthdayleftbehind.com | </w:t>
                    </w:r>
                    <w:hyperlink r:id="rId2" w:history="1">
                      <w:r w:rsidR="009A324A" w:rsidRPr="00B665BC">
                        <w:rPr>
                          <w:rStyle w:val="Hyperlink"/>
                          <w:rFonts w:ascii="P22Underground" w:hAnsi="P22Underground" w:cs="P22Underground"/>
                        </w:rPr>
                        <w:t>info@nobirthdayleftbehind.com</w:t>
                      </w:r>
                    </w:hyperlink>
                  </w:p>
                  <w:p w14:paraId="2EE832F7" w14:textId="1D88260E" w:rsidR="009A324A" w:rsidRDefault="00345212" w:rsidP="009A324A">
                    <w:pPr>
                      <w:tabs>
                        <w:tab w:val="left" w:pos="7785"/>
                      </w:tabs>
                      <w:spacing w:before="120" w:after="120"/>
                      <w:jc w:val="center"/>
                      <w:rPr>
                        <w:rFonts w:ascii="Helvetica" w:eastAsia="Times New Roman" w:hAnsi="Helvetica" w:cstheme="minorHAnsi"/>
                        <w:sz w:val="22"/>
                        <w:szCs w:val="22"/>
                      </w:rPr>
                    </w:pPr>
                    <w:r>
                      <w:rPr>
                        <w:rFonts w:ascii="Helvetica" w:eastAsia="Times New Roman" w:hAnsi="Helvetica" w:cstheme="minorHAnsi"/>
                        <w:sz w:val="22"/>
                        <w:szCs w:val="22"/>
                      </w:rPr>
                      <w:t xml:space="preserve">Non-Profit Headquarters </w:t>
                    </w:r>
                    <w:r w:rsidR="009A324A">
                      <w:rPr>
                        <w:rFonts w:ascii="Helvetica" w:eastAsia="Times New Roman" w:hAnsi="Helvetica" w:cstheme="minorHAnsi"/>
                        <w:sz w:val="22"/>
                        <w:szCs w:val="22"/>
                      </w:rPr>
                      <w:t>Fremont, CA  94539</w:t>
                    </w:r>
                  </w:p>
                  <w:p w14:paraId="275B0939" w14:textId="1CF7F8A9" w:rsidR="00426A43" w:rsidRDefault="00426A43" w:rsidP="00426A43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ascii="P22Underground" w:hAnsi="P22Underground" w:cs="P22Underground"/>
                      </w:rPr>
                    </w:pPr>
                  </w:p>
                  <w:p w14:paraId="13445273" w14:textId="77777777" w:rsidR="009A324A" w:rsidRPr="0001726E" w:rsidRDefault="009A324A" w:rsidP="00426A43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ascii="Calibri" w:hAnsi="Calibri" w:cs="Calibri"/>
                        <w:b/>
                        <w:bCs/>
                        <w:color w:val="000000"/>
                        <w:sz w:val="14"/>
                        <w:szCs w:val="17"/>
                      </w:rPr>
                    </w:pPr>
                  </w:p>
                  <w:p w14:paraId="6E677647" w14:textId="77777777" w:rsidR="00426A43" w:rsidRDefault="00426A43"/>
                </w:txbxContent>
              </v:textbox>
              <w10:wrap anchorx="margin"/>
            </v:shape>
          </w:pict>
        </mc:Fallback>
      </mc:AlternateContent>
    </w:r>
    <w:r w:rsidR="009A324A"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033DBE78" wp14:editId="000BE0E7">
              <wp:simplePos x="0" y="0"/>
              <wp:positionH relativeFrom="page">
                <wp:posOffset>0</wp:posOffset>
              </wp:positionH>
              <wp:positionV relativeFrom="paragraph">
                <wp:posOffset>-570865</wp:posOffset>
              </wp:positionV>
              <wp:extent cx="7772400" cy="1337945"/>
              <wp:effectExtent l="0" t="0" r="19050" b="1460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337945"/>
                      </a:xfrm>
                      <a:prstGeom prst="rect">
                        <a:avLst/>
                      </a:prstGeom>
                      <a:solidFill>
                        <a:srgbClr val="FF9999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C47A9E4" id="Rectangle 2" o:spid="_x0000_s1026" style="position:absolute;margin-left:0;margin-top:-44.95pt;width:612pt;height:105.35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" fillcolor="#f99" strokecolor="white [3212]" strokeweight="1pt">
              <w10:wrap anchorx="page"/>
            </v:rect>
          </w:pict>
        </mc:Fallback>
      </mc:AlternateContent>
    </w:r>
    <w:r w:rsidR="00450145">
      <w:rPr>
        <w:noProof/>
      </w:rPr>
      <mc:AlternateContent>
        <mc:Choice Requires="wps">
          <w:drawing>
            <wp:anchor distT="0" distB="0" distL="114300" distR="114300" simplePos="0" relativeHeight="251674624" behindDoc="1" locked="0" layoutInCell="0" allowOverlap="1" wp14:anchorId="7FE30A43" wp14:editId="66E67583">
              <wp:simplePos x="0" y="0"/>
              <wp:positionH relativeFrom="page">
                <wp:posOffset>0</wp:posOffset>
              </wp:positionH>
              <wp:positionV relativeFrom="page">
                <wp:posOffset>9596438</wp:posOffset>
              </wp:positionV>
              <wp:extent cx="7772400" cy="274320"/>
              <wp:effectExtent l="0" t="0" r="0" b="11430"/>
              <wp:wrapNone/>
              <wp:docPr id="14" name="MSIPCM64a54f41bca2daeb4debc2a7" descr="{&quot;HashCode&quot;:103129849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43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B9E4272" w14:textId="42B1B2FC" w:rsidR="00450145" w:rsidRPr="00450145" w:rsidRDefault="000C25BF" w:rsidP="00450145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Non-Junip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FE30A43" id="MSIPCM64a54f41bca2daeb4debc2a7" o:spid="_x0000_s1027" type="#_x0000_t202" alt="{&quot;HashCode&quot;:1031298493,&quot;Height&quot;:792.0,&quot;Width&quot;:612.0,&quot;Placement&quot;:&quot;Footer&quot;,&quot;Index&quot;:&quot;Primary&quot;,&quot;Section&quot;:1,&quot;Top&quot;:0.0,&quot;Left&quot;:0.0}" style="position:absolute;left:0;text-align:left;margin-left:0;margin-top:755.65pt;width:612pt;height:21.6pt;z-index:-25164185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" o:allowincell="f" filled="f" stroked="f" strokeweight=".5pt">
              <v:textbox inset=",0,,0">
                <w:txbxContent>
                  <w:p w14:paraId="5B9E4272" w14:textId="42B1B2FC" w:rsidR="00450145" w:rsidRPr="00450145" w:rsidRDefault="000C25BF" w:rsidP="00450145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4"/>
                      </w:rPr>
                      <w:t>Non-Junipe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45212">
      <w:t xml:space="preserve"> Main</w:t>
    </w:r>
  </w:p>
  <w:p w14:paraId="34FA33D1" w14:textId="7686CD76" w:rsidR="00CD5910" w:rsidRDefault="00CD59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ADBFDC" w14:textId="77777777" w:rsidR="00B11A2D" w:rsidRDefault="00B11A2D" w:rsidP="00504E25">
      <w:r>
        <w:separator/>
      </w:r>
    </w:p>
  </w:footnote>
  <w:footnote w:type="continuationSeparator" w:id="0">
    <w:p w14:paraId="7BBDDAE8" w14:textId="77777777" w:rsidR="00B11A2D" w:rsidRDefault="00B11A2D" w:rsidP="00504E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E61269" w14:textId="3FC00AE9" w:rsidR="00CD5910" w:rsidRDefault="00CD591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2AABE0B" wp14:editId="6D9B1715">
          <wp:simplePos x="0" y="0"/>
          <wp:positionH relativeFrom="column">
            <wp:posOffset>5804535</wp:posOffset>
          </wp:positionH>
          <wp:positionV relativeFrom="paragraph">
            <wp:posOffset>-357505</wp:posOffset>
          </wp:positionV>
          <wp:extent cx="918845" cy="676275"/>
          <wp:effectExtent l="0" t="0" r="0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845" cy="67627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47094"/>
    <w:multiLevelType w:val="hybridMultilevel"/>
    <w:tmpl w:val="6D8053E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66EF3"/>
    <w:multiLevelType w:val="multilevel"/>
    <w:tmpl w:val="39DC1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CB6C30"/>
    <w:multiLevelType w:val="multilevel"/>
    <w:tmpl w:val="9E0E1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20B8F"/>
    <w:multiLevelType w:val="hybridMultilevel"/>
    <w:tmpl w:val="11AAE3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6D16E8"/>
    <w:multiLevelType w:val="hybridMultilevel"/>
    <w:tmpl w:val="7CD2FD84"/>
    <w:lvl w:ilvl="0" w:tplc="9F8C27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F02757"/>
    <w:multiLevelType w:val="multilevel"/>
    <w:tmpl w:val="EBFA60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8D2D40"/>
    <w:multiLevelType w:val="hybridMultilevel"/>
    <w:tmpl w:val="46F23A8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410070"/>
    <w:multiLevelType w:val="multilevel"/>
    <w:tmpl w:val="D6E8F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F71C79"/>
    <w:multiLevelType w:val="hybridMultilevel"/>
    <w:tmpl w:val="20687F46"/>
    <w:lvl w:ilvl="0" w:tplc="A006831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82E60"/>
    <w:multiLevelType w:val="multilevel"/>
    <w:tmpl w:val="AA728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171385"/>
    <w:multiLevelType w:val="hybridMultilevel"/>
    <w:tmpl w:val="7A18463C"/>
    <w:lvl w:ilvl="0" w:tplc="3EA82A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D96FF9"/>
    <w:multiLevelType w:val="hybridMultilevel"/>
    <w:tmpl w:val="D6E25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EA6916"/>
    <w:multiLevelType w:val="multilevel"/>
    <w:tmpl w:val="89D88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DD3DAD"/>
    <w:multiLevelType w:val="hybridMultilevel"/>
    <w:tmpl w:val="478638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6943CF"/>
    <w:multiLevelType w:val="hybridMultilevel"/>
    <w:tmpl w:val="277E70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42F3299"/>
    <w:multiLevelType w:val="multilevel"/>
    <w:tmpl w:val="C71C26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8903C7"/>
    <w:multiLevelType w:val="multilevel"/>
    <w:tmpl w:val="B6F2013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6565EA"/>
    <w:multiLevelType w:val="multilevel"/>
    <w:tmpl w:val="57F00B60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B2F1BFE"/>
    <w:multiLevelType w:val="hybridMultilevel"/>
    <w:tmpl w:val="0D9A0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E34B2"/>
    <w:multiLevelType w:val="hybridMultilevel"/>
    <w:tmpl w:val="978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B813A1"/>
    <w:multiLevelType w:val="multilevel"/>
    <w:tmpl w:val="94D89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CA2966"/>
    <w:multiLevelType w:val="hybridMultilevel"/>
    <w:tmpl w:val="C812D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2E24ED"/>
    <w:multiLevelType w:val="hybridMultilevel"/>
    <w:tmpl w:val="895C31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577E93"/>
    <w:multiLevelType w:val="hybridMultilevel"/>
    <w:tmpl w:val="2A961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3A6764"/>
    <w:multiLevelType w:val="multilevel"/>
    <w:tmpl w:val="33FE0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1E6771"/>
    <w:multiLevelType w:val="hybridMultilevel"/>
    <w:tmpl w:val="92A67F5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E6B7BD0"/>
    <w:multiLevelType w:val="multilevel"/>
    <w:tmpl w:val="41DC0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C017F1"/>
    <w:multiLevelType w:val="hybridMultilevel"/>
    <w:tmpl w:val="7B1EA7A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FC7B59"/>
    <w:multiLevelType w:val="multilevel"/>
    <w:tmpl w:val="95AA2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A5A507A"/>
    <w:multiLevelType w:val="multilevel"/>
    <w:tmpl w:val="33FE0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3FF5129"/>
    <w:multiLevelType w:val="hybridMultilevel"/>
    <w:tmpl w:val="CEA427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8F50DD"/>
    <w:multiLevelType w:val="multilevel"/>
    <w:tmpl w:val="FD3CB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8C48F6"/>
    <w:multiLevelType w:val="hybridMultilevel"/>
    <w:tmpl w:val="7DFC96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DC"/>
    <w:multiLevelType w:val="hybridMultilevel"/>
    <w:tmpl w:val="9F2A7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B076B"/>
    <w:multiLevelType w:val="hybridMultilevel"/>
    <w:tmpl w:val="50809B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856871"/>
    <w:multiLevelType w:val="hybridMultilevel"/>
    <w:tmpl w:val="74705DB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6"/>
  </w:num>
  <w:num w:numId="3">
    <w:abstractNumId w:val="16"/>
  </w:num>
  <w:num w:numId="4">
    <w:abstractNumId w:val="20"/>
  </w:num>
  <w:num w:numId="5">
    <w:abstractNumId w:val="17"/>
  </w:num>
  <w:num w:numId="6">
    <w:abstractNumId w:val="28"/>
  </w:num>
  <w:num w:numId="7">
    <w:abstractNumId w:val="7"/>
  </w:num>
  <w:num w:numId="8">
    <w:abstractNumId w:val="12"/>
  </w:num>
  <w:num w:numId="9">
    <w:abstractNumId w:val="12"/>
  </w:num>
  <w:num w:numId="10">
    <w:abstractNumId w:val="2"/>
  </w:num>
  <w:num w:numId="11">
    <w:abstractNumId w:val="13"/>
  </w:num>
  <w:num w:numId="12">
    <w:abstractNumId w:val="23"/>
  </w:num>
  <w:num w:numId="13">
    <w:abstractNumId w:val="34"/>
  </w:num>
  <w:num w:numId="14">
    <w:abstractNumId w:val="4"/>
  </w:num>
  <w:num w:numId="15">
    <w:abstractNumId w:val="14"/>
  </w:num>
  <w:num w:numId="16">
    <w:abstractNumId w:val="10"/>
  </w:num>
  <w:num w:numId="17">
    <w:abstractNumId w:val="3"/>
  </w:num>
  <w:num w:numId="18">
    <w:abstractNumId w:val="35"/>
  </w:num>
  <w:num w:numId="19">
    <w:abstractNumId w:val="29"/>
  </w:num>
  <w:num w:numId="20">
    <w:abstractNumId w:val="24"/>
  </w:num>
  <w:num w:numId="21">
    <w:abstractNumId w:val="15"/>
  </w:num>
  <w:num w:numId="22">
    <w:abstractNumId w:val="0"/>
  </w:num>
  <w:num w:numId="23">
    <w:abstractNumId w:val="25"/>
  </w:num>
  <w:num w:numId="24">
    <w:abstractNumId w:val="30"/>
  </w:num>
  <w:num w:numId="25">
    <w:abstractNumId w:val="6"/>
  </w:num>
  <w:num w:numId="26">
    <w:abstractNumId w:val="27"/>
  </w:num>
  <w:num w:numId="27">
    <w:abstractNumId w:val="19"/>
  </w:num>
  <w:num w:numId="28">
    <w:abstractNumId w:val="21"/>
  </w:num>
  <w:num w:numId="29">
    <w:abstractNumId w:val="18"/>
  </w:num>
  <w:num w:numId="30">
    <w:abstractNumId w:val="32"/>
  </w:num>
  <w:num w:numId="31">
    <w:abstractNumId w:val="22"/>
  </w:num>
  <w:num w:numId="32">
    <w:abstractNumId w:val="1"/>
  </w:num>
  <w:num w:numId="33">
    <w:abstractNumId w:val="9"/>
  </w:num>
  <w:num w:numId="34">
    <w:abstractNumId w:val="31"/>
  </w:num>
  <w:num w:numId="35">
    <w:abstractNumId w:val="11"/>
  </w:num>
  <w:num w:numId="36">
    <w:abstractNumId w:val="33"/>
  </w:num>
  <w:num w:numId="3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DMxMbA0NjYzNTNV0lEKTi0uzszPAymwrAUAt0OCfCwAAAA="/>
  </w:docVars>
  <w:rsids>
    <w:rsidRoot w:val="007A6E49"/>
    <w:rsid w:val="00010382"/>
    <w:rsid w:val="00012C01"/>
    <w:rsid w:val="0001726E"/>
    <w:rsid w:val="00021CED"/>
    <w:rsid w:val="00026552"/>
    <w:rsid w:val="00030B8B"/>
    <w:rsid w:val="00037EC0"/>
    <w:rsid w:val="00047CD4"/>
    <w:rsid w:val="00054A38"/>
    <w:rsid w:val="00054E02"/>
    <w:rsid w:val="0006238F"/>
    <w:rsid w:val="0006670F"/>
    <w:rsid w:val="000735BC"/>
    <w:rsid w:val="00091604"/>
    <w:rsid w:val="000B2CA9"/>
    <w:rsid w:val="000B522E"/>
    <w:rsid w:val="000C25BF"/>
    <w:rsid w:val="00137745"/>
    <w:rsid w:val="00184768"/>
    <w:rsid w:val="00191EA4"/>
    <w:rsid w:val="001A6C6A"/>
    <w:rsid w:val="001B3A0D"/>
    <w:rsid w:val="001C5973"/>
    <w:rsid w:val="001C65D9"/>
    <w:rsid w:val="001E1452"/>
    <w:rsid w:val="002326AA"/>
    <w:rsid w:val="00237D16"/>
    <w:rsid w:val="002F33DD"/>
    <w:rsid w:val="00300A5A"/>
    <w:rsid w:val="00317175"/>
    <w:rsid w:val="00340E56"/>
    <w:rsid w:val="0034477F"/>
    <w:rsid w:val="00345212"/>
    <w:rsid w:val="003806BB"/>
    <w:rsid w:val="00383F4D"/>
    <w:rsid w:val="00393495"/>
    <w:rsid w:val="003976A2"/>
    <w:rsid w:val="003A3158"/>
    <w:rsid w:val="003C75E5"/>
    <w:rsid w:val="003D597E"/>
    <w:rsid w:val="00402F28"/>
    <w:rsid w:val="004176D9"/>
    <w:rsid w:val="0042293F"/>
    <w:rsid w:val="00423060"/>
    <w:rsid w:val="00426A43"/>
    <w:rsid w:val="00433978"/>
    <w:rsid w:val="00450145"/>
    <w:rsid w:val="004A0DC9"/>
    <w:rsid w:val="004A3C07"/>
    <w:rsid w:val="004F1A18"/>
    <w:rsid w:val="004F5117"/>
    <w:rsid w:val="00504E25"/>
    <w:rsid w:val="00554401"/>
    <w:rsid w:val="00557105"/>
    <w:rsid w:val="005717EF"/>
    <w:rsid w:val="00574BCD"/>
    <w:rsid w:val="00577B41"/>
    <w:rsid w:val="0059664B"/>
    <w:rsid w:val="00657869"/>
    <w:rsid w:val="006759CD"/>
    <w:rsid w:val="006B026C"/>
    <w:rsid w:val="006E42B5"/>
    <w:rsid w:val="006F417F"/>
    <w:rsid w:val="00727839"/>
    <w:rsid w:val="00792D96"/>
    <w:rsid w:val="007A6E49"/>
    <w:rsid w:val="007C756D"/>
    <w:rsid w:val="007D345F"/>
    <w:rsid w:val="007D4E91"/>
    <w:rsid w:val="007E4C33"/>
    <w:rsid w:val="008106F7"/>
    <w:rsid w:val="0085300A"/>
    <w:rsid w:val="008D33D4"/>
    <w:rsid w:val="008E299E"/>
    <w:rsid w:val="00925567"/>
    <w:rsid w:val="0093095A"/>
    <w:rsid w:val="00932878"/>
    <w:rsid w:val="009354C4"/>
    <w:rsid w:val="0094453C"/>
    <w:rsid w:val="00953C25"/>
    <w:rsid w:val="00953CF1"/>
    <w:rsid w:val="00954C64"/>
    <w:rsid w:val="00966DBD"/>
    <w:rsid w:val="00972CBF"/>
    <w:rsid w:val="0098733F"/>
    <w:rsid w:val="009A324A"/>
    <w:rsid w:val="009A39C2"/>
    <w:rsid w:val="009B293C"/>
    <w:rsid w:val="009E0365"/>
    <w:rsid w:val="009F1F08"/>
    <w:rsid w:val="00A07D07"/>
    <w:rsid w:val="00A35BC4"/>
    <w:rsid w:val="00A4031D"/>
    <w:rsid w:val="00A51A09"/>
    <w:rsid w:val="00A61F97"/>
    <w:rsid w:val="00AA061C"/>
    <w:rsid w:val="00AB3B4D"/>
    <w:rsid w:val="00B11A2D"/>
    <w:rsid w:val="00B23351"/>
    <w:rsid w:val="00B24B8F"/>
    <w:rsid w:val="00B324AD"/>
    <w:rsid w:val="00B3547F"/>
    <w:rsid w:val="00B43FCA"/>
    <w:rsid w:val="00B52CFC"/>
    <w:rsid w:val="00B53ADC"/>
    <w:rsid w:val="00B61153"/>
    <w:rsid w:val="00B906C7"/>
    <w:rsid w:val="00B92653"/>
    <w:rsid w:val="00BB6F50"/>
    <w:rsid w:val="00BC248B"/>
    <w:rsid w:val="00C266A5"/>
    <w:rsid w:val="00C317A3"/>
    <w:rsid w:val="00C34CAC"/>
    <w:rsid w:val="00C406AD"/>
    <w:rsid w:val="00C505F9"/>
    <w:rsid w:val="00C76858"/>
    <w:rsid w:val="00C80836"/>
    <w:rsid w:val="00CA6251"/>
    <w:rsid w:val="00CB4993"/>
    <w:rsid w:val="00CB7CCB"/>
    <w:rsid w:val="00CC31AA"/>
    <w:rsid w:val="00CC429F"/>
    <w:rsid w:val="00CC5F3C"/>
    <w:rsid w:val="00CC62F4"/>
    <w:rsid w:val="00CD5910"/>
    <w:rsid w:val="00CD6C6A"/>
    <w:rsid w:val="00D415D7"/>
    <w:rsid w:val="00D42BA7"/>
    <w:rsid w:val="00D4690F"/>
    <w:rsid w:val="00D61FED"/>
    <w:rsid w:val="00D766C4"/>
    <w:rsid w:val="00D83A85"/>
    <w:rsid w:val="00D95DF7"/>
    <w:rsid w:val="00DB3C20"/>
    <w:rsid w:val="00DF3937"/>
    <w:rsid w:val="00E44D99"/>
    <w:rsid w:val="00E558B7"/>
    <w:rsid w:val="00E81589"/>
    <w:rsid w:val="00EA6E49"/>
    <w:rsid w:val="00EB54FA"/>
    <w:rsid w:val="00EC46A5"/>
    <w:rsid w:val="00ED169E"/>
    <w:rsid w:val="00ED7C57"/>
    <w:rsid w:val="00EE5C94"/>
    <w:rsid w:val="00EF18AA"/>
    <w:rsid w:val="00F46F00"/>
    <w:rsid w:val="00F77221"/>
    <w:rsid w:val="00F82A8A"/>
    <w:rsid w:val="00F9025C"/>
    <w:rsid w:val="00F91589"/>
    <w:rsid w:val="00F9676D"/>
    <w:rsid w:val="00F97C44"/>
    <w:rsid w:val="00FC3B33"/>
    <w:rsid w:val="00FC5F2A"/>
    <w:rsid w:val="00FE6633"/>
    <w:rsid w:val="00FF2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C0F7E"/>
  <w14:defaultImageDpi w14:val="32767"/>
  <w15:chartTrackingRefBased/>
  <w15:docId w15:val="{A4D5D9FF-9850-0B40-8CA7-3A3F81AA8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A6E4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5544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C5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ED7C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04E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4E25"/>
  </w:style>
  <w:style w:type="paragraph" w:styleId="Footer">
    <w:name w:val="footer"/>
    <w:basedOn w:val="Normal"/>
    <w:link w:val="FooterChar"/>
    <w:uiPriority w:val="99"/>
    <w:unhideWhenUsed/>
    <w:rsid w:val="00504E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4E25"/>
  </w:style>
  <w:style w:type="paragraph" w:styleId="BalloonText">
    <w:name w:val="Balloon Text"/>
    <w:basedOn w:val="Normal"/>
    <w:link w:val="BalloonTextChar"/>
    <w:uiPriority w:val="99"/>
    <w:semiHidden/>
    <w:unhideWhenUsed/>
    <w:rsid w:val="00FE66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63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916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1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3.jpeg"/><Relationship Id="rId18" Type="http://schemas.openxmlformats.org/officeDocument/2006/relationships/image" Target="media/image6.jp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1.jpg"/><Relationship Id="rId12" Type="http://schemas.openxmlformats.org/officeDocument/2006/relationships/hyperlink" Target="https://www.facebook.com/Central-Mass-Chapter-NBLB-112155708187559%20-%20Public" TargetMode="External"/><Relationship Id="rId17" Type="http://schemas.openxmlformats.org/officeDocument/2006/relationships/image" Target="media/image5.jpeg"/><Relationship Id="rId25" Type="http://schemas.openxmlformats.org/officeDocument/2006/relationships/hyperlink" Target="https://www.dollartree.com/party-supplies/birthday-party-themes" TargetMode="External"/><Relationship Id="rId2" Type="http://schemas.openxmlformats.org/officeDocument/2006/relationships/styles" Target="styles.xml"/><Relationship Id="rId16" Type="http://schemas.openxmlformats.org/officeDocument/2006/relationships/hyperlink" Target="http://nobirthdayleftbehind.com/chapters/" TargetMode="External"/><Relationship Id="rId20" Type="http://schemas.openxmlformats.org/officeDocument/2006/relationships/image" Target="media/image8.jp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groups/178603900221540%20-%20Private" TargetMode="External"/><Relationship Id="rId24" Type="http://schemas.openxmlformats.org/officeDocument/2006/relationships/hyperlink" Target="https://www.dollartree.com/4oz-bubbles-with-wands-3ct-packs/10932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nobirthdayleftbehind.com/shelters/" TargetMode="External"/><Relationship Id="rId23" Type="http://schemas.openxmlformats.org/officeDocument/2006/relationships/hyperlink" Target="https://www.walmart.com/lists/shared/WL/7f8a204b-f516-4a1e-922c-4113f641e28c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melody@melodybeachconsulting.com" TargetMode="External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hyperlink" Target="http://nobirthdayleftbehind.com/chapters/" TargetMode="External"/><Relationship Id="rId14" Type="http://schemas.openxmlformats.org/officeDocument/2006/relationships/image" Target="media/image4.jpeg"/><Relationship Id="rId22" Type="http://schemas.openxmlformats.org/officeDocument/2006/relationships/hyperlink" Target="https://a.co/iudTSew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nobirthdayleftbehind.com" TargetMode="External"/><Relationship Id="rId1" Type="http://schemas.openxmlformats.org/officeDocument/2006/relationships/hyperlink" Target="mailto:info@nobirthdayleftbehin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mart</cp:lastModifiedBy>
  <cp:revision>2</cp:revision>
  <cp:lastPrinted>2022-06-10T18:06:00Z</cp:lastPrinted>
  <dcterms:created xsi:type="dcterms:W3CDTF">2023-10-12T18:31:00Z</dcterms:created>
  <dcterms:modified xsi:type="dcterms:W3CDTF">2023-10-12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06ee314-308e-4f40-a474-5b984ee7b7ff_Enabled">
    <vt:lpwstr>true</vt:lpwstr>
  </property>
  <property fmtid="{D5CDD505-2E9C-101B-9397-08002B2CF9AE}" pid="3" name="MSIP_Label_106ee314-308e-4f40-a474-5b984ee7b7ff_SetDate">
    <vt:lpwstr>2022-03-19T20:08:27Z</vt:lpwstr>
  </property>
  <property fmtid="{D5CDD505-2E9C-101B-9397-08002B2CF9AE}" pid="4" name="MSIP_Label_106ee314-308e-4f40-a474-5b984ee7b7ff_Method">
    <vt:lpwstr>Privileged</vt:lpwstr>
  </property>
  <property fmtid="{D5CDD505-2E9C-101B-9397-08002B2CF9AE}" pid="5" name="MSIP_Label_106ee314-308e-4f40-a474-5b984ee7b7ff_Name">
    <vt:lpwstr>106ee314-308e-4f40-a474-5b984ee7b7ff</vt:lpwstr>
  </property>
  <property fmtid="{D5CDD505-2E9C-101B-9397-08002B2CF9AE}" pid="6" name="MSIP_Label_106ee314-308e-4f40-a474-5b984ee7b7ff_SiteId">
    <vt:lpwstr>bea78b3c-4cdb-4130-854a-1d193232e5f4</vt:lpwstr>
  </property>
  <property fmtid="{D5CDD505-2E9C-101B-9397-08002B2CF9AE}" pid="7" name="MSIP_Label_106ee314-308e-4f40-a474-5b984ee7b7ff_ActionId">
    <vt:lpwstr>7deb95f1-e12c-47bb-a6d7-2436f839ea1d</vt:lpwstr>
  </property>
  <property fmtid="{D5CDD505-2E9C-101B-9397-08002B2CF9AE}" pid="8" name="MSIP_Label_106ee314-308e-4f40-a474-5b984ee7b7ff_ContentBits">
    <vt:lpwstr>2</vt:lpwstr>
  </property>
</Properties>
</file>